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A580A" w14:textId="5E2E18ED" w:rsidR="00D579F4" w:rsidRPr="00CE5331" w:rsidRDefault="00D579F4" w:rsidP="008D3D6D">
      <w:pPr>
        <w:spacing w:line="360" w:lineRule="auto"/>
        <w:rPr>
          <w:rFonts w:ascii="Times New Roman" w:hAnsi="Times New Roman" w:cs="Times New Roman"/>
        </w:rPr>
      </w:pPr>
      <w:proofErr w:type="spellStart"/>
      <w:r w:rsidRPr="00CE5331">
        <w:rPr>
          <w:rFonts w:ascii="Times New Roman" w:hAnsi="Times New Roman" w:cs="Times New Roman"/>
        </w:rPr>
        <w:t>Fig.1</w:t>
      </w:r>
      <w:proofErr w:type="spellEnd"/>
      <w:r w:rsidRPr="00CE5331">
        <w:rPr>
          <w:rFonts w:ascii="Times New Roman" w:hAnsi="Times New Roman" w:cs="Times New Roman"/>
        </w:rPr>
        <w:t xml:space="preserve"> (Hasegawa and </w:t>
      </w:r>
      <w:proofErr w:type="spellStart"/>
      <w:r w:rsidRPr="00CE5331">
        <w:rPr>
          <w:rFonts w:ascii="Times New Roman" w:hAnsi="Times New Roman" w:cs="Times New Roman"/>
        </w:rPr>
        <w:t>Nakaoka</w:t>
      </w:r>
      <w:proofErr w:type="spellEnd"/>
      <w:r w:rsidRPr="00CE5331">
        <w:rPr>
          <w:rFonts w:ascii="Times New Roman" w:hAnsi="Times New Roman" w:cs="Times New Roman"/>
        </w:rPr>
        <w:t>)</w:t>
      </w:r>
    </w:p>
    <w:p w14:paraId="0BB9B207" w14:textId="77777777" w:rsidR="00D579F4" w:rsidRPr="00CE5331" w:rsidRDefault="00295A93" w:rsidP="00D579F4">
      <w:pPr>
        <w:spacing w:line="360" w:lineRule="auto"/>
        <w:rPr>
          <w:rFonts w:ascii="Times New Roman" w:hAnsi="Times New Roman" w:cs="Times New Roman"/>
        </w:rPr>
      </w:pPr>
      <w:r w:rsidRPr="00CE533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FB68F4" wp14:editId="47A0A13E">
            <wp:extent cx="5400000" cy="3627884"/>
            <wp:effectExtent l="0" t="0" r="0" b="0"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takaaki\Google ドライブ\Master study\Data\Particle analysis\Images\ingested beads imag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66"/>
                    <a:stretch/>
                  </pic:blipFill>
                  <pic:spPr bwMode="auto">
                    <a:xfrm>
                      <a:off x="0" y="0"/>
                      <a:ext cx="5400000" cy="3627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79F4" w:rsidRPr="00CE5331">
        <w:rPr>
          <w:rFonts w:ascii="Times New Roman" w:hAnsi="Times New Roman" w:cs="Times New Roman"/>
        </w:rPr>
        <w:t xml:space="preserve"> </w:t>
      </w:r>
    </w:p>
    <w:p w14:paraId="08711B28" w14:textId="77777777" w:rsidR="00D579F4" w:rsidRPr="00CE5331" w:rsidRDefault="00D579F4">
      <w:pPr>
        <w:widowControl/>
        <w:jc w:val="left"/>
        <w:rPr>
          <w:rFonts w:ascii="Times New Roman" w:hAnsi="Times New Roman" w:cs="Times New Roman"/>
        </w:rPr>
      </w:pPr>
      <w:r w:rsidRPr="00CE5331">
        <w:rPr>
          <w:rFonts w:ascii="Times New Roman" w:hAnsi="Times New Roman" w:cs="Times New Roman"/>
        </w:rPr>
        <w:br w:type="page"/>
      </w:r>
    </w:p>
    <w:p w14:paraId="5A110822" w14:textId="0FB118C0" w:rsidR="00D579F4" w:rsidRPr="00CE5331" w:rsidRDefault="00D579F4" w:rsidP="00D579F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E5331">
        <w:rPr>
          <w:rFonts w:ascii="Times New Roman" w:hAnsi="Times New Roman" w:cs="Times New Roman"/>
        </w:rPr>
        <w:lastRenderedPageBreak/>
        <w:t>Fig.2 (Hasegawa and Nakaoka)</w:t>
      </w:r>
    </w:p>
    <w:p w14:paraId="3F0E2B12" w14:textId="21141586" w:rsidR="00D579F4" w:rsidRPr="00CE5331" w:rsidRDefault="000275A4" w:rsidP="00D579F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E533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20DBE4" wp14:editId="4A509EAA">
            <wp:extent cx="5400000" cy="3483819"/>
            <wp:effectExtent l="0" t="0" r="0" b="254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kaaki\Google ドライブ\Master study\Data\Particle analysis\Images\experimental design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483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65FB8" w14:textId="508D61A4" w:rsidR="00D579F4" w:rsidRPr="00CE5331" w:rsidRDefault="00D579F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CE5331">
        <w:rPr>
          <w:rFonts w:ascii="Times New Roman" w:hAnsi="Times New Roman" w:cs="Times New Roman"/>
          <w:sz w:val="24"/>
          <w:szCs w:val="24"/>
        </w:rPr>
        <w:br w:type="page"/>
      </w:r>
      <w:r w:rsidRPr="00CE5331">
        <w:rPr>
          <w:rFonts w:ascii="Times New Roman" w:hAnsi="Times New Roman" w:cs="Times New Roman"/>
          <w:sz w:val="24"/>
          <w:szCs w:val="24"/>
        </w:rPr>
        <w:lastRenderedPageBreak/>
        <w:t>Fig. 3 (Hasegawa and Nakaoka)</w:t>
      </w:r>
      <w:r w:rsidR="00252A1B" w:rsidRPr="00CE5331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AE7AC84" wp14:editId="04D218ED">
            <wp:extent cx="5400000" cy="3007173"/>
            <wp:effectExtent l="0" t="0" r="0" b="3175"/>
            <wp:docPr id="10" name="図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Number and Mass Sculpin.emf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6" r="3492"/>
                    <a:stretch/>
                  </pic:blipFill>
                  <pic:spPr bwMode="auto">
                    <a:xfrm>
                      <a:off x="0" y="0"/>
                      <a:ext cx="5400000" cy="3007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E5331">
        <w:rPr>
          <w:rFonts w:ascii="Times New Roman" w:hAnsi="Times New Roman" w:cs="Times New Roman"/>
          <w:sz w:val="24"/>
          <w:szCs w:val="24"/>
        </w:rPr>
        <w:br w:type="page"/>
      </w:r>
    </w:p>
    <w:p w14:paraId="0EB5AFB1" w14:textId="3C62761C" w:rsidR="00D579F4" w:rsidRPr="00CE5331" w:rsidRDefault="00D579F4" w:rsidP="00D579F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CE5331">
        <w:rPr>
          <w:rFonts w:ascii="Times New Roman" w:hAnsi="Times New Roman" w:cs="Times New Roman"/>
          <w:sz w:val="24"/>
          <w:szCs w:val="24"/>
        </w:rPr>
        <w:lastRenderedPageBreak/>
        <w:t>Fig. 4 (Hasegawa and Nakaoka)</w:t>
      </w:r>
    </w:p>
    <w:p w14:paraId="4461F3C7" w14:textId="655CD945" w:rsidR="00D14894" w:rsidRPr="00CE5331" w:rsidRDefault="00B73F38" w:rsidP="006708E7">
      <w:pPr>
        <w:keepNext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533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255EED" wp14:editId="67FA8CB9">
            <wp:extent cx="5400000" cy="4339101"/>
            <wp:effectExtent l="0" t="0" r="0" b="4445"/>
            <wp:docPr id="11" name="図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ragment Frequency.emf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384" b="49647"/>
                    <a:stretch/>
                  </pic:blipFill>
                  <pic:spPr bwMode="auto">
                    <a:xfrm>
                      <a:off x="0" y="0"/>
                      <a:ext cx="5400000" cy="43391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14894" w:rsidRPr="00CE5331" w:rsidSect="004A4F0A">
      <w:headerReference w:type="default" r:id="rId12"/>
      <w:pgSz w:w="11907" w:h="16839" w:code="9"/>
      <w:pgMar w:top="1440" w:right="1440" w:bottom="1440" w:left="1440" w:header="72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B1410" w14:textId="77777777" w:rsidR="006C578E" w:rsidRDefault="006C578E" w:rsidP="00617B59">
      <w:r>
        <w:separator/>
      </w:r>
    </w:p>
  </w:endnote>
  <w:endnote w:type="continuationSeparator" w:id="0">
    <w:p w14:paraId="787E05B2" w14:textId="77777777" w:rsidR="006C578E" w:rsidRDefault="006C578E" w:rsidP="00617B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5FCB3" w14:textId="77777777" w:rsidR="006C578E" w:rsidRDefault="006C578E" w:rsidP="00617B59">
      <w:r>
        <w:separator/>
      </w:r>
    </w:p>
  </w:footnote>
  <w:footnote w:type="continuationSeparator" w:id="0">
    <w:p w14:paraId="1624BAFF" w14:textId="77777777" w:rsidR="006C578E" w:rsidRDefault="006C578E" w:rsidP="00617B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6D18F" w14:textId="3A1B37CE" w:rsidR="00B12EA6" w:rsidRPr="0021408B" w:rsidRDefault="00B12EA6">
    <w:pPr>
      <w:pStyle w:val="a3"/>
      <w:jc w:val="right"/>
      <w:rPr>
        <w:rFonts w:ascii="Times New Roman" w:hAnsi="Times New Roman" w:cs="Times New Roman"/>
        <w:sz w:val="24"/>
        <w:szCs w:val="24"/>
      </w:rPr>
    </w:pPr>
    <w:r w:rsidRPr="0021408B">
      <w:rPr>
        <w:rFonts w:ascii="Times New Roman" w:hAnsi="Times New Roman" w:cs="Times New Roman"/>
        <w:sz w:val="24"/>
        <w:szCs w:val="24"/>
      </w:rPr>
      <w:t>Hasegawa</w:t>
    </w:r>
    <w:r w:rsidR="004A4F0A">
      <w:rPr>
        <w:rFonts w:ascii="Times New Roman" w:hAnsi="Times New Roman" w:cs="Times New Roman" w:hint="eastAsia"/>
        <w:sz w:val="24"/>
        <w:szCs w:val="24"/>
      </w:rPr>
      <w:t xml:space="preserve"> </w:t>
    </w:r>
    <w:r w:rsidR="004A4F0A">
      <w:rPr>
        <w:rFonts w:ascii="Times New Roman" w:hAnsi="Times New Roman" w:cs="Times New Roman"/>
        <w:sz w:val="24"/>
        <w:szCs w:val="24"/>
      </w:rPr>
      <w:t>&amp; Nakaoka</w:t>
    </w:r>
    <w:r w:rsidRPr="0021408B">
      <w:rPr>
        <w:rFonts w:ascii="Times New Roman" w:hAnsi="Times New Roman" w:cs="Times New Roman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1492992145"/>
        <w:docPartObj>
          <w:docPartGallery w:val="Page Numbers (Top of Page)"/>
          <w:docPartUnique/>
        </w:docPartObj>
      </w:sdtPr>
      <w:sdtEndPr/>
      <w:sdtContent>
        <w:r w:rsidRPr="0021408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1408B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21408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03F5D" w:rsidRPr="00303F5D">
          <w:rPr>
            <w:rFonts w:ascii="Times New Roman" w:hAnsi="Times New Roman" w:cs="Times New Roman"/>
            <w:noProof/>
            <w:sz w:val="24"/>
            <w:szCs w:val="24"/>
            <w:lang w:val="ja-JP"/>
          </w:rPr>
          <w:t>21</w:t>
        </w:r>
        <w:r w:rsidRPr="0021408B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79720DD3" w14:textId="77777777" w:rsidR="00B12EA6" w:rsidRDefault="00B12EA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5491"/>
    <w:multiLevelType w:val="hybridMultilevel"/>
    <w:tmpl w:val="A87046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6AA309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1E6A0185"/>
    <w:multiLevelType w:val="hybridMultilevel"/>
    <w:tmpl w:val="D4A0BE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B806C88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40013AB2"/>
    <w:multiLevelType w:val="multilevel"/>
    <w:tmpl w:val="E62A90FC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2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56BB0983"/>
    <w:multiLevelType w:val="hybridMultilevel"/>
    <w:tmpl w:val="322E899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8D07ABC"/>
    <w:multiLevelType w:val="hybridMultilevel"/>
    <w:tmpl w:val="96D628F8"/>
    <w:lvl w:ilvl="0" w:tplc="08342DAE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DC06A3B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5E4957C2"/>
    <w:multiLevelType w:val="multilevel"/>
    <w:tmpl w:val="1A1875B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2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" w15:restartNumberingAfterBreak="0">
    <w:nsid w:val="5EF77883"/>
    <w:multiLevelType w:val="hybridMultilevel"/>
    <w:tmpl w:val="2348D36A"/>
    <w:lvl w:ilvl="0" w:tplc="10747684">
      <w:numFmt w:val="bullet"/>
      <w:lvlText w:val="-"/>
      <w:lvlJc w:val="left"/>
      <w:pPr>
        <w:ind w:left="360" w:hanging="360"/>
      </w:pPr>
      <w:rPr>
        <w:rFonts w:ascii="Meiryo UI" w:eastAsia="Meiryo UI" w:hAnsi="Meiryo UI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7737D99"/>
    <w:multiLevelType w:val="hybridMultilevel"/>
    <w:tmpl w:val="D0E8E836"/>
    <w:lvl w:ilvl="0" w:tplc="22C06A56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7"/>
  </w:num>
  <w:num w:numId="5">
    <w:abstractNumId w:val="8"/>
  </w:num>
  <w:num w:numId="6">
    <w:abstractNumId w:val="4"/>
  </w:num>
  <w:num w:numId="7">
    <w:abstractNumId w:val="10"/>
  </w:num>
  <w:num w:numId="8">
    <w:abstractNumId w:val="6"/>
  </w:num>
  <w:num w:numId="9">
    <w:abstractNumId w:val="9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1tDCxMDOxMDIxMzZW0lEKTi0uzszPAykwrQUA2IYhNiwAAAA="/>
  </w:docVars>
  <w:rsids>
    <w:rsidRoot w:val="00511C31"/>
    <w:rsid w:val="00001316"/>
    <w:rsid w:val="000052D5"/>
    <w:rsid w:val="00010780"/>
    <w:rsid w:val="00012DB6"/>
    <w:rsid w:val="000143FB"/>
    <w:rsid w:val="00014CBE"/>
    <w:rsid w:val="00015DFA"/>
    <w:rsid w:val="000203AE"/>
    <w:rsid w:val="00020954"/>
    <w:rsid w:val="0002265D"/>
    <w:rsid w:val="000271E5"/>
    <w:rsid w:val="000275A4"/>
    <w:rsid w:val="00033549"/>
    <w:rsid w:val="000371C4"/>
    <w:rsid w:val="0003742D"/>
    <w:rsid w:val="00037B67"/>
    <w:rsid w:val="00043D07"/>
    <w:rsid w:val="0004558B"/>
    <w:rsid w:val="00045855"/>
    <w:rsid w:val="000462EF"/>
    <w:rsid w:val="000470BE"/>
    <w:rsid w:val="00047F56"/>
    <w:rsid w:val="00050017"/>
    <w:rsid w:val="000502D3"/>
    <w:rsid w:val="000575F0"/>
    <w:rsid w:val="00060F84"/>
    <w:rsid w:val="00062F6E"/>
    <w:rsid w:val="0006321F"/>
    <w:rsid w:val="0006419C"/>
    <w:rsid w:val="000708D7"/>
    <w:rsid w:val="00075E81"/>
    <w:rsid w:val="0008183A"/>
    <w:rsid w:val="000831C0"/>
    <w:rsid w:val="00090B6F"/>
    <w:rsid w:val="00090F36"/>
    <w:rsid w:val="00091A09"/>
    <w:rsid w:val="00091C42"/>
    <w:rsid w:val="0009204A"/>
    <w:rsid w:val="0009320C"/>
    <w:rsid w:val="000937A4"/>
    <w:rsid w:val="000A1314"/>
    <w:rsid w:val="000A3768"/>
    <w:rsid w:val="000A5D75"/>
    <w:rsid w:val="000B045E"/>
    <w:rsid w:val="000B0AA6"/>
    <w:rsid w:val="000C0EBF"/>
    <w:rsid w:val="000C1681"/>
    <w:rsid w:val="000C243F"/>
    <w:rsid w:val="000E392C"/>
    <w:rsid w:val="000E4EEE"/>
    <w:rsid w:val="000E5169"/>
    <w:rsid w:val="000F23B8"/>
    <w:rsid w:val="000F374B"/>
    <w:rsid w:val="000F6953"/>
    <w:rsid w:val="001020ED"/>
    <w:rsid w:val="001038BC"/>
    <w:rsid w:val="00104979"/>
    <w:rsid w:val="00110968"/>
    <w:rsid w:val="00116BFA"/>
    <w:rsid w:val="00121056"/>
    <w:rsid w:val="00121D23"/>
    <w:rsid w:val="001220AC"/>
    <w:rsid w:val="00127D4D"/>
    <w:rsid w:val="001329EB"/>
    <w:rsid w:val="00136007"/>
    <w:rsid w:val="00140BC4"/>
    <w:rsid w:val="001422F2"/>
    <w:rsid w:val="00143808"/>
    <w:rsid w:val="00144BAC"/>
    <w:rsid w:val="00153ED7"/>
    <w:rsid w:val="00154F41"/>
    <w:rsid w:val="00156372"/>
    <w:rsid w:val="001636BC"/>
    <w:rsid w:val="00163F71"/>
    <w:rsid w:val="00177117"/>
    <w:rsid w:val="0018354A"/>
    <w:rsid w:val="0018748C"/>
    <w:rsid w:val="0019079F"/>
    <w:rsid w:val="001A30F3"/>
    <w:rsid w:val="001A63E9"/>
    <w:rsid w:val="001B1525"/>
    <w:rsid w:val="001B25E6"/>
    <w:rsid w:val="001B43BD"/>
    <w:rsid w:val="001C01B8"/>
    <w:rsid w:val="001C4E44"/>
    <w:rsid w:val="001C795B"/>
    <w:rsid w:val="001D6400"/>
    <w:rsid w:val="001D73F5"/>
    <w:rsid w:val="001E38FD"/>
    <w:rsid w:val="001E46D4"/>
    <w:rsid w:val="001F5B9D"/>
    <w:rsid w:val="001F7FDD"/>
    <w:rsid w:val="002043BB"/>
    <w:rsid w:val="0020598F"/>
    <w:rsid w:val="00205B1B"/>
    <w:rsid w:val="002122FF"/>
    <w:rsid w:val="00213247"/>
    <w:rsid w:val="00213743"/>
    <w:rsid w:val="0021408B"/>
    <w:rsid w:val="002209BB"/>
    <w:rsid w:val="0022118A"/>
    <w:rsid w:val="0022124B"/>
    <w:rsid w:val="0023012E"/>
    <w:rsid w:val="0023517B"/>
    <w:rsid w:val="00236346"/>
    <w:rsid w:val="00237230"/>
    <w:rsid w:val="00237E9D"/>
    <w:rsid w:val="002440BE"/>
    <w:rsid w:val="00244757"/>
    <w:rsid w:val="00252A1B"/>
    <w:rsid w:val="00254DE1"/>
    <w:rsid w:val="00257054"/>
    <w:rsid w:val="002571E8"/>
    <w:rsid w:val="0026263B"/>
    <w:rsid w:val="00262781"/>
    <w:rsid w:val="0026383C"/>
    <w:rsid w:val="00266AC8"/>
    <w:rsid w:val="00271F46"/>
    <w:rsid w:val="00272A3D"/>
    <w:rsid w:val="00274945"/>
    <w:rsid w:val="00275D39"/>
    <w:rsid w:val="00277AA3"/>
    <w:rsid w:val="00280E1A"/>
    <w:rsid w:val="00281DD9"/>
    <w:rsid w:val="002821C1"/>
    <w:rsid w:val="0028599E"/>
    <w:rsid w:val="00290D2E"/>
    <w:rsid w:val="00292009"/>
    <w:rsid w:val="002951AF"/>
    <w:rsid w:val="00295970"/>
    <w:rsid w:val="00295A93"/>
    <w:rsid w:val="00295BD0"/>
    <w:rsid w:val="002A598B"/>
    <w:rsid w:val="002A7ADE"/>
    <w:rsid w:val="002B0F1F"/>
    <w:rsid w:val="002B1151"/>
    <w:rsid w:val="002B2098"/>
    <w:rsid w:val="002B2210"/>
    <w:rsid w:val="002B4C50"/>
    <w:rsid w:val="002C2DAF"/>
    <w:rsid w:val="002C3C9E"/>
    <w:rsid w:val="002C3DF6"/>
    <w:rsid w:val="002C5212"/>
    <w:rsid w:val="002C5EE8"/>
    <w:rsid w:val="002C7520"/>
    <w:rsid w:val="002D099F"/>
    <w:rsid w:val="002D699F"/>
    <w:rsid w:val="002D742B"/>
    <w:rsid w:val="002E67E5"/>
    <w:rsid w:val="002E6F7A"/>
    <w:rsid w:val="002F12AB"/>
    <w:rsid w:val="002F1B67"/>
    <w:rsid w:val="002F2740"/>
    <w:rsid w:val="002F53A6"/>
    <w:rsid w:val="002F6536"/>
    <w:rsid w:val="00301ABA"/>
    <w:rsid w:val="003024A0"/>
    <w:rsid w:val="00303F5D"/>
    <w:rsid w:val="00304CD4"/>
    <w:rsid w:val="00306D28"/>
    <w:rsid w:val="003071F0"/>
    <w:rsid w:val="00310B86"/>
    <w:rsid w:val="00310BF0"/>
    <w:rsid w:val="00311D9C"/>
    <w:rsid w:val="003121FE"/>
    <w:rsid w:val="00312A2D"/>
    <w:rsid w:val="00314614"/>
    <w:rsid w:val="00316B26"/>
    <w:rsid w:val="00325EF5"/>
    <w:rsid w:val="00326AAF"/>
    <w:rsid w:val="0032748D"/>
    <w:rsid w:val="003275BA"/>
    <w:rsid w:val="00331482"/>
    <w:rsid w:val="003334DB"/>
    <w:rsid w:val="0033368A"/>
    <w:rsid w:val="00336BAA"/>
    <w:rsid w:val="00341C3F"/>
    <w:rsid w:val="0034474B"/>
    <w:rsid w:val="00345D2D"/>
    <w:rsid w:val="0035413B"/>
    <w:rsid w:val="003553F6"/>
    <w:rsid w:val="0035717C"/>
    <w:rsid w:val="00362C3A"/>
    <w:rsid w:val="00363744"/>
    <w:rsid w:val="0037064E"/>
    <w:rsid w:val="00376D25"/>
    <w:rsid w:val="0038053E"/>
    <w:rsid w:val="00380E28"/>
    <w:rsid w:val="003814BA"/>
    <w:rsid w:val="00383030"/>
    <w:rsid w:val="003846B4"/>
    <w:rsid w:val="00386758"/>
    <w:rsid w:val="00390EDB"/>
    <w:rsid w:val="00393546"/>
    <w:rsid w:val="00396321"/>
    <w:rsid w:val="003964EE"/>
    <w:rsid w:val="003A3C4C"/>
    <w:rsid w:val="003A6382"/>
    <w:rsid w:val="003B22AD"/>
    <w:rsid w:val="003B3E8F"/>
    <w:rsid w:val="003C4064"/>
    <w:rsid w:val="003C49B7"/>
    <w:rsid w:val="003C4C71"/>
    <w:rsid w:val="003D094D"/>
    <w:rsid w:val="003D2463"/>
    <w:rsid w:val="003D27DB"/>
    <w:rsid w:val="003D2A83"/>
    <w:rsid w:val="003D2DE7"/>
    <w:rsid w:val="003D4217"/>
    <w:rsid w:val="003D589B"/>
    <w:rsid w:val="003F04E9"/>
    <w:rsid w:val="003F30BC"/>
    <w:rsid w:val="003F32D9"/>
    <w:rsid w:val="003F66D2"/>
    <w:rsid w:val="0040200E"/>
    <w:rsid w:val="00407CDB"/>
    <w:rsid w:val="00410CD5"/>
    <w:rsid w:val="004126E5"/>
    <w:rsid w:val="004136A3"/>
    <w:rsid w:val="004146EF"/>
    <w:rsid w:val="004169C1"/>
    <w:rsid w:val="00422649"/>
    <w:rsid w:val="00424902"/>
    <w:rsid w:val="00424CF6"/>
    <w:rsid w:val="00425145"/>
    <w:rsid w:val="00430629"/>
    <w:rsid w:val="004341F2"/>
    <w:rsid w:val="004362F5"/>
    <w:rsid w:val="00444434"/>
    <w:rsid w:val="00453580"/>
    <w:rsid w:val="00455AA3"/>
    <w:rsid w:val="004577CF"/>
    <w:rsid w:val="004630B5"/>
    <w:rsid w:val="004664BA"/>
    <w:rsid w:val="00470040"/>
    <w:rsid w:val="0047252A"/>
    <w:rsid w:val="00477DD4"/>
    <w:rsid w:val="004821CA"/>
    <w:rsid w:val="004835F9"/>
    <w:rsid w:val="004840F9"/>
    <w:rsid w:val="004905E4"/>
    <w:rsid w:val="004945A0"/>
    <w:rsid w:val="004A4482"/>
    <w:rsid w:val="004A4F0A"/>
    <w:rsid w:val="004B0483"/>
    <w:rsid w:val="004B0C3E"/>
    <w:rsid w:val="004B0DB2"/>
    <w:rsid w:val="004B2CF6"/>
    <w:rsid w:val="004C44B9"/>
    <w:rsid w:val="004C4724"/>
    <w:rsid w:val="004C7677"/>
    <w:rsid w:val="004C77E6"/>
    <w:rsid w:val="004D53F9"/>
    <w:rsid w:val="004D548A"/>
    <w:rsid w:val="004F0546"/>
    <w:rsid w:val="004F07C2"/>
    <w:rsid w:val="004F379E"/>
    <w:rsid w:val="004F7A17"/>
    <w:rsid w:val="00500C1F"/>
    <w:rsid w:val="00502214"/>
    <w:rsid w:val="005054A2"/>
    <w:rsid w:val="00511C31"/>
    <w:rsid w:val="00512CA8"/>
    <w:rsid w:val="00513D84"/>
    <w:rsid w:val="00514DAE"/>
    <w:rsid w:val="005213FD"/>
    <w:rsid w:val="00522719"/>
    <w:rsid w:val="00524E8F"/>
    <w:rsid w:val="00525591"/>
    <w:rsid w:val="00525DFE"/>
    <w:rsid w:val="0053059B"/>
    <w:rsid w:val="005410BA"/>
    <w:rsid w:val="00542A42"/>
    <w:rsid w:val="00546FF3"/>
    <w:rsid w:val="00550CBA"/>
    <w:rsid w:val="005515FB"/>
    <w:rsid w:val="005517D0"/>
    <w:rsid w:val="0055400D"/>
    <w:rsid w:val="00555373"/>
    <w:rsid w:val="00555F9C"/>
    <w:rsid w:val="00556F6A"/>
    <w:rsid w:val="00561C31"/>
    <w:rsid w:val="0056386F"/>
    <w:rsid w:val="00564931"/>
    <w:rsid w:val="00565035"/>
    <w:rsid w:val="00565086"/>
    <w:rsid w:val="0056767B"/>
    <w:rsid w:val="00570042"/>
    <w:rsid w:val="005740FB"/>
    <w:rsid w:val="0057420F"/>
    <w:rsid w:val="00574855"/>
    <w:rsid w:val="00574F1F"/>
    <w:rsid w:val="00582BB9"/>
    <w:rsid w:val="0058602D"/>
    <w:rsid w:val="00586D82"/>
    <w:rsid w:val="0059573A"/>
    <w:rsid w:val="005A11AE"/>
    <w:rsid w:val="005A1B43"/>
    <w:rsid w:val="005A5F28"/>
    <w:rsid w:val="005B222A"/>
    <w:rsid w:val="005B4496"/>
    <w:rsid w:val="005B48AE"/>
    <w:rsid w:val="005C1753"/>
    <w:rsid w:val="005D1102"/>
    <w:rsid w:val="005D1D6E"/>
    <w:rsid w:val="005D2192"/>
    <w:rsid w:val="005E06CC"/>
    <w:rsid w:val="005E188E"/>
    <w:rsid w:val="005E400C"/>
    <w:rsid w:val="005E58BD"/>
    <w:rsid w:val="005E6BA7"/>
    <w:rsid w:val="005F1484"/>
    <w:rsid w:val="005F2803"/>
    <w:rsid w:val="005F3977"/>
    <w:rsid w:val="005F4785"/>
    <w:rsid w:val="005F5A40"/>
    <w:rsid w:val="00600123"/>
    <w:rsid w:val="00600432"/>
    <w:rsid w:val="006006EE"/>
    <w:rsid w:val="00605F87"/>
    <w:rsid w:val="00607652"/>
    <w:rsid w:val="00610523"/>
    <w:rsid w:val="00610D88"/>
    <w:rsid w:val="0061246C"/>
    <w:rsid w:val="006142BC"/>
    <w:rsid w:val="006159C8"/>
    <w:rsid w:val="00617B59"/>
    <w:rsid w:val="00622E30"/>
    <w:rsid w:val="00623DEE"/>
    <w:rsid w:val="006240CF"/>
    <w:rsid w:val="006258F6"/>
    <w:rsid w:val="00631E56"/>
    <w:rsid w:val="00633196"/>
    <w:rsid w:val="00633AC8"/>
    <w:rsid w:val="006340C7"/>
    <w:rsid w:val="00635286"/>
    <w:rsid w:val="00635703"/>
    <w:rsid w:val="0063772A"/>
    <w:rsid w:val="00640C4F"/>
    <w:rsid w:val="00643EEA"/>
    <w:rsid w:val="00644AD3"/>
    <w:rsid w:val="006473DA"/>
    <w:rsid w:val="006527FD"/>
    <w:rsid w:val="006634D8"/>
    <w:rsid w:val="00665C06"/>
    <w:rsid w:val="00665D0F"/>
    <w:rsid w:val="006708E7"/>
    <w:rsid w:val="00671176"/>
    <w:rsid w:val="00671A7B"/>
    <w:rsid w:val="0067331A"/>
    <w:rsid w:val="006739D4"/>
    <w:rsid w:val="006830CE"/>
    <w:rsid w:val="00683438"/>
    <w:rsid w:val="00683800"/>
    <w:rsid w:val="00683BD3"/>
    <w:rsid w:val="006855CA"/>
    <w:rsid w:val="00690F67"/>
    <w:rsid w:val="006925C0"/>
    <w:rsid w:val="00693218"/>
    <w:rsid w:val="006A38D5"/>
    <w:rsid w:val="006A4BED"/>
    <w:rsid w:val="006A5CA4"/>
    <w:rsid w:val="006A7A7F"/>
    <w:rsid w:val="006B4FE0"/>
    <w:rsid w:val="006C2096"/>
    <w:rsid w:val="006C28E3"/>
    <w:rsid w:val="006C3078"/>
    <w:rsid w:val="006C3AFD"/>
    <w:rsid w:val="006C578E"/>
    <w:rsid w:val="006D07B9"/>
    <w:rsid w:val="006D1961"/>
    <w:rsid w:val="006D305C"/>
    <w:rsid w:val="006D3A7F"/>
    <w:rsid w:val="006D5BAA"/>
    <w:rsid w:val="006D7414"/>
    <w:rsid w:val="006E73ED"/>
    <w:rsid w:val="006F3625"/>
    <w:rsid w:val="006F59B6"/>
    <w:rsid w:val="006F62D6"/>
    <w:rsid w:val="00704362"/>
    <w:rsid w:val="00707EB9"/>
    <w:rsid w:val="00711DD6"/>
    <w:rsid w:val="00714358"/>
    <w:rsid w:val="00715481"/>
    <w:rsid w:val="00717A7C"/>
    <w:rsid w:val="00722234"/>
    <w:rsid w:val="00722935"/>
    <w:rsid w:val="007238FF"/>
    <w:rsid w:val="00723FC4"/>
    <w:rsid w:val="00726BE1"/>
    <w:rsid w:val="00732134"/>
    <w:rsid w:val="00733FB6"/>
    <w:rsid w:val="00734877"/>
    <w:rsid w:val="0073699B"/>
    <w:rsid w:val="00737814"/>
    <w:rsid w:val="00741AFE"/>
    <w:rsid w:val="007422C2"/>
    <w:rsid w:val="00743170"/>
    <w:rsid w:val="00745E08"/>
    <w:rsid w:val="00753EC5"/>
    <w:rsid w:val="0075513D"/>
    <w:rsid w:val="00755B15"/>
    <w:rsid w:val="007578A2"/>
    <w:rsid w:val="00761AED"/>
    <w:rsid w:val="00764476"/>
    <w:rsid w:val="00764B64"/>
    <w:rsid w:val="00765978"/>
    <w:rsid w:val="00767B75"/>
    <w:rsid w:val="00771E47"/>
    <w:rsid w:val="00773C4C"/>
    <w:rsid w:val="0077798F"/>
    <w:rsid w:val="00780257"/>
    <w:rsid w:val="007802FC"/>
    <w:rsid w:val="00782A8A"/>
    <w:rsid w:val="0078593B"/>
    <w:rsid w:val="00786FB4"/>
    <w:rsid w:val="00792935"/>
    <w:rsid w:val="007940C6"/>
    <w:rsid w:val="00794339"/>
    <w:rsid w:val="007970E4"/>
    <w:rsid w:val="00797E98"/>
    <w:rsid w:val="007A0FEA"/>
    <w:rsid w:val="007A63DF"/>
    <w:rsid w:val="007B797A"/>
    <w:rsid w:val="007C2003"/>
    <w:rsid w:val="007C2E41"/>
    <w:rsid w:val="007C4B9D"/>
    <w:rsid w:val="007D46FD"/>
    <w:rsid w:val="007D477E"/>
    <w:rsid w:val="007D5FC1"/>
    <w:rsid w:val="007D6721"/>
    <w:rsid w:val="007D768F"/>
    <w:rsid w:val="007D774A"/>
    <w:rsid w:val="007E1A0D"/>
    <w:rsid w:val="007E2D10"/>
    <w:rsid w:val="007E49E3"/>
    <w:rsid w:val="007E4D25"/>
    <w:rsid w:val="007E7FF7"/>
    <w:rsid w:val="00804D8D"/>
    <w:rsid w:val="00811BBC"/>
    <w:rsid w:val="00814558"/>
    <w:rsid w:val="00815507"/>
    <w:rsid w:val="00815D8B"/>
    <w:rsid w:val="0082041A"/>
    <w:rsid w:val="008221A8"/>
    <w:rsid w:val="00824A41"/>
    <w:rsid w:val="00826110"/>
    <w:rsid w:val="00834B9C"/>
    <w:rsid w:val="00836A7A"/>
    <w:rsid w:val="00842301"/>
    <w:rsid w:val="0084358C"/>
    <w:rsid w:val="0084467B"/>
    <w:rsid w:val="00844B3E"/>
    <w:rsid w:val="00844FE8"/>
    <w:rsid w:val="008463D5"/>
    <w:rsid w:val="00846615"/>
    <w:rsid w:val="0085109F"/>
    <w:rsid w:val="00851A50"/>
    <w:rsid w:val="00855F73"/>
    <w:rsid w:val="00857D07"/>
    <w:rsid w:val="00860414"/>
    <w:rsid w:val="00862E43"/>
    <w:rsid w:val="00863FD7"/>
    <w:rsid w:val="00864339"/>
    <w:rsid w:val="00872004"/>
    <w:rsid w:val="00880B02"/>
    <w:rsid w:val="00883358"/>
    <w:rsid w:val="008869BB"/>
    <w:rsid w:val="00886DA5"/>
    <w:rsid w:val="008912AF"/>
    <w:rsid w:val="008A2F74"/>
    <w:rsid w:val="008A373C"/>
    <w:rsid w:val="008A39C6"/>
    <w:rsid w:val="008A519C"/>
    <w:rsid w:val="008A522B"/>
    <w:rsid w:val="008B1BCC"/>
    <w:rsid w:val="008C5DB8"/>
    <w:rsid w:val="008C6B56"/>
    <w:rsid w:val="008C6F1A"/>
    <w:rsid w:val="008C7F85"/>
    <w:rsid w:val="008D2348"/>
    <w:rsid w:val="008D23A6"/>
    <w:rsid w:val="008D2D74"/>
    <w:rsid w:val="008D3D6D"/>
    <w:rsid w:val="008E29EB"/>
    <w:rsid w:val="008E5087"/>
    <w:rsid w:val="008E5E71"/>
    <w:rsid w:val="008E66D1"/>
    <w:rsid w:val="008E6BEC"/>
    <w:rsid w:val="008F4433"/>
    <w:rsid w:val="00900F9C"/>
    <w:rsid w:val="00904271"/>
    <w:rsid w:val="009101AC"/>
    <w:rsid w:val="00910D08"/>
    <w:rsid w:val="00917BD8"/>
    <w:rsid w:val="00922BAC"/>
    <w:rsid w:val="0092517D"/>
    <w:rsid w:val="00925478"/>
    <w:rsid w:val="0093273B"/>
    <w:rsid w:val="009335CC"/>
    <w:rsid w:val="00933F63"/>
    <w:rsid w:val="0093579E"/>
    <w:rsid w:val="00944131"/>
    <w:rsid w:val="00946BA4"/>
    <w:rsid w:val="00946C18"/>
    <w:rsid w:val="00947260"/>
    <w:rsid w:val="00955029"/>
    <w:rsid w:val="00957A45"/>
    <w:rsid w:val="00962567"/>
    <w:rsid w:val="00962858"/>
    <w:rsid w:val="0096607D"/>
    <w:rsid w:val="009715A4"/>
    <w:rsid w:val="00971E3E"/>
    <w:rsid w:val="0097275E"/>
    <w:rsid w:val="009731C1"/>
    <w:rsid w:val="009733EE"/>
    <w:rsid w:val="009733FA"/>
    <w:rsid w:val="0097431D"/>
    <w:rsid w:val="00974EC9"/>
    <w:rsid w:val="0098382B"/>
    <w:rsid w:val="009861AD"/>
    <w:rsid w:val="009871FB"/>
    <w:rsid w:val="00991095"/>
    <w:rsid w:val="009952E8"/>
    <w:rsid w:val="00995335"/>
    <w:rsid w:val="0099668E"/>
    <w:rsid w:val="00996EFD"/>
    <w:rsid w:val="009A1DD3"/>
    <w:rsid w:val="009A2030"/>
    <w:rsid w:val="009A492C"/>
    <w:rsid w:val="009A5AEE"/>
    <w:rsid w:val="009A79DF"/>
    <w:rsid w:val="009B310A"/>
    <w:rsid w:val="009B410C"/>
    <w:rsid w:val="009B5883"/>
    <w:rsid w:val="009B5E1D"/>
    <w:rsid w:val="009C0E48"/>
    <w:rsid w:val="009C29C1"/>
    <w:rsid w:val="009C30FD"/>
    <w:rsid w:val="009C4B68"/>
    <w:rsid w:val="009C6022"/>
    <w:rsid w:val="009D05D6"/>
    <w:rsid w:val="009D1C0D"/>
    <w:rsid w:val="009D7673"/>
    <w:rsid w:val="009E1384"/>
    <w:rsid w:val="009F1602"/>
    <w:rsid w:val="009F6A08"/>
    <w:rsid w:val="009F7B77"/>
    <w:rsid w:val="00A006DF"/>
    <w:rsid w:val="00A0314F"/>
    <w:rsid w:val="00A1477C"/>
    <w:rsid w:val="00A16424"/>
    <w:rsid w:val="00A21615"/>
    <w:rsid w:val="00A326B6"/>
    <w:rsid w:val="00A337C8"/>
    <w:rsid w:val="00A3560C"/>
    <w:rsid w:val="00A35C5D"/>
    <w:rsid w:val="00A426C6"/>
    <w:rsid w:val="00A43104"/>
    <w:rsid w:val="00A43A1D"/>
    <w:rsid w:val="00A445AC"/>
    <w:rsid w:val="00A50D6B"/>
    <w:rsid w:val="00A524B1"/>
    <w:rsid w:val="00A54841"/>
    <w:rsid w:val="00A6160A"/>
    <w:rsid w:val="00A65605"/>
    <w:rsid w:val="00A65808"/>
    <w:rsid w:val="00A661DB"/>
    <w:rsid w:val="00A700C1"/>
    <w:rsid w:val="00A72037"/>
    <w:rsid w:val="00A72513"/>
    <w:rsid w:val="00A72E94"/>
    <w:rsid w:val="00A803EF"/>
    <w:rsid w:val="00A80512"/>
    <w:rsid w:val="00A8103E"/>
    <w:rsid w:val="00A865A0"/>
    <w:rsid w:val="00A87613"/>
    <w:rsid w:val="00A90DB7"/>
    <w:rsid w:val="00A92C02"/>
    <w:rsid w:val="00A953CA"/>
    <w:rsid w:val="00AA3F02"/>
    <w:rsid w:val="00AB0E21"/>
    <w:rsid w:val="00AB0E44"/>
    <w:rsid w:val="00AB10ED"/>
    <w:rsid w:val="00AB622D"/>
    <w:rsid w:val="00AB7E8F"/>
    <w:rsid w:val="00AC1BCC"/>
    <w:rsid w:val="00AC20AD"/>
    <w:rsid w:val="00AC319C"/>
    <w:rsid w:val="00AC6CE5"/>
    <w:rsid w:val="00AD3CF8"/>
    <w:rsid w:val="00AD471C"/>
    <w:rsid w:val="00AD487D"/>
    <w:rsid w:val="00AE0B10"/>
    <w:rsid w:val="00AE0E59"/>
    <w:rsid w:val="00AE4318"/>
    <w:rsid w:val="00AE46B5"/>
    <w:rsid w:val="00AE4BDF"/>
    <w:rsid w:val="00AE7CE7"/>
    <w:rsid w:val="00AF152C"/>
    <w:rsid w:val="00AF38EF"/>
    <w:rsid w:val="00AF543A"/>
    <w:rsid w:val="00B014CA"/>
    <w:rsid w:val="00B0622F"/>
    <w:rsid w:val="00B11E05"/>
    <w:rsid w:val="00B12EA6"/>
    <w:rsid w:val="00B14648"/>
    <w:rsid w:val="00B20A7F"/>
    <w:rsid w:val="00B22945"/>
    <w:rsid w:val="00B2295A"/>
    <w:rsid w:val="00B26871"/>
    <w:rsid w:val="00B26A06"/>
    <w:rsid w:val="00B32589"/>
    <w:rsid w:val="00B3472B"/>
    <w:rsid w:val="00B36EE2"/>
    <w:rsid w:val="00B43E1F"/>
    <w:rsid w:val="00B4415C"/>
    <w:rsid w:val="00B46AEE"/>
    <w:rsid w:val="00B51E8C"/>
    <w:rsid w:val="00B55C83"/>
    <w:rsid w:val="00B56432"/>
    <w:rsid w:val="00B56D48"/>
    <w:rsid w:val="00B605F5"/>
    <w:rsid w:val="00B63472"/>
    <w:rsid w:val="00B704FB"/>
    <w:rsid w:val="00B70B69"/>
    <w:rsid w:val="00B72C54"/>
    <w:rsid w:val="00B73F38"/>
    <w:rsid w:val="00B74F91"/>
    <w:rsid w:val="00B82C8D"/>
    <w:rsid w:val="00B83BBB"/>
    <w:rsid w:val="00B840AC"/>
    <w:rsid w:val="00B86577"/>
    <w:rsid w:val="00B916DE"/>
    <w:rsid w:val="00B91BDB"/>
    <w:rsid w:val="00BA4CB7"/>
    <w:rsid w:val="00BA7B07"/>
    <w:rsid w:val="00BB45C5"/>
    <w:rsid w:val="00BB6AF2"/>
    <w:rsid w:val="00BC14E7"/>
    <w:rsid w:val="00BC26D2"/>
    <w:rsid w:val="00BD2E72"/>
    <w:rsid w:val="00BD37B4"/>
    <w:rsid w:val="00BD6B73"/>
    <w:rsid w:val="00BD7D07"/>
    <w:rsid w:val="00BE17BA"/>
    <w:rsid w:val="00BE4DD9"/>
    <w:rsid w:val="00BE7A0E"/>
    <w:rsid w:val="00BF1F3A"/>
    <w:rsid w:val="00BF2124"/>
    <w:rsid w:val="00BF3E3F"/>
    <w:rsid w:val="00BF70D2"/>
    <w:rsid w:val="00C037BB"/>
    <w:rsid w:val="00C07ADF"/>
    <w:rsid w:val="00C101C6"/>
    <w:rsid w:val="00C12303"/>
    <w:rsid w:val="00C13276"/>
    <w:rsid w:val="00C14E7F"/>
    <w:rsid w:val="00C17274"/>
    <w:rsid w:val="00C17B13"/>
    <w:rsid w:val="00C20E37"/>
    <w:rsid w:val="00C33CBE"/>
    <w:rsid w:val="00C37032"/>
    <w:rsid w:val="00C46608"/>
    <w:rsid w:val="00C470C6"/>
    <w:rsid w:val="00C4764D"/>
    <w:rsid w:val="00C53E04"/>
    <w:rsid w:val="00C542E3"/>
    <w:rsid w:val="00C570CD"/>
    <w:rsid w:val="00C64549"/>
    <w:rsid w:val="00C6464C"/>
    <w:rsid w:val="00C67512"/>
    <w:rsid w:val="00C70F18"/>
    <w:rsid w:val="00C71D66"/>
    <w:rsid w:val="00C72041"/>
    <w:rsid w:val="00C741D7"/>
    <w:rsid w:val="00C771A2"/>
    <w:rsid w:val="00C838BA"/>
    <w:rsid w:val="00C83B6C"/>
    <w:rsid w:val="00C84FC8"/>
    <w:rsid w:val="00C8747D"/>
    <w:rsid w:val="00C92D89"/>
    <w:rsid w:val="00C94A5F"/>
    <w:rsid w:val="00C9716E"/>
    <w:rsid w:val="00C97445"/>
    <w:rsid w:val="00CA43A9"/>
    <w:rsid w:val="00CA48E1"/>
    <w:rsid w:val="00CA53EB"/>
    <w:rsid w:val="00CA59BE"/>
    <w:rsid w:val="00CB0152"/>
    <w:rsid w:val="00CB0E1C"/>
    <w:rsid w:val="00CB21B3"/>
    <w:rsid w:val="00CB3EBD"/>
    <w:rsid w:val="00CC0772"/>
    <w:rsid w:val="00CC596A"/>
    <w:rsid w:val="00CC7179"/>
    <w:rsid w:val="00CC7645"/>
    <w:rsid w:val="00CC78A8"/>
    <w:rsid w:val="00CD0361"/>
    <w:rsid w:val="00CD2FD1"/>
    <w:rsid w:val="00CE100A"/>
    <w:rsid w:val="00CE3088"/>
    <w:rsid w:val="00CE5331"/>
    <w:rsid w:val="00CE6E25"/>
    <w:rsid w:val="00CF0D0A"/>
    <w:rsid w:val="00CF134B"/>
    <w:rsid w:val="00CF149E"/>
    <w:rsid w:val="00CF53EC"/>
    <w:rsid w:val="00CF5B98"/>
    <w:rsid w:val="00CF7EB4"/>
    <w:rsid w:val="00D007A7"/>
    <w:rsid w:val="00D007CE"/>
    <w:rsid w:val="00D01469"/>
    <w:rsid w:val="00D02445"/>
    <w:rsid w:val="00D05140"/>
    <w:rsid w:val="00D05D8B"/>
    <w:rsid w:val="00D07D86"/>
    <w:rsid w:val="00D132FA"/>
    <w:rsid w:val="00D14894"/>
    <w:rsid w:val="00D15E0C"/>
    <w:rsid w:val="00D22517"/>
    <w:rsid w:val="00D2440C"/>
    <w:rsid w:val="00D24A1E"/>
    <w:rsid w:val="00D36B1A"/>
    <w:rsid w:val="00D5010F"/>
    <w:rsid w:val="00D503BF"/>
    <w:rsid w:val="00D514D3"/>
    <w:rsid w:val="00D561B7"/>
    <w:rsid w:val="00D579F4"/>
    <w:rsid w:val="00D57AE3"/>
    <w:rsid w:val="00D6255C"/>
    <w:rsid w:val="00D71069"/>
    <w:rsid w:val="00D7650D"/>
    <w:rsid w:val="00D7685B"/>
    <w:rsid w:val="00D80148"/>
    <w:rsid w:val="00D81287"/>
    <w:rsid w:val="00D9037D"/>
    <w:rsid w:val="00D94093"/>
    <w:rsid w:val="00D94C90"/>
    <w:rsid w:val="00D956AE"/>
    <w:rsid w:val="00D97D42"/>
    <w:rsid w:val="00DA076C"/>
    <w:rsid w:val="00DA0C99"/>
    <w:rsid w:val="00DA27FC"/>
    <w:rsid w:val="00DA515B"/>
    <w:rsid w:val="00DA53AA"/>
    <w:rsid w:val="00DB07A6"/>
    <w:rsid w:val="00DB2CDB"/>
    <w:rsid w:val="00DB4815"/>
    <w:rsid w:val="00DB4CA9"/>
    <w:rsid w:val="00DB657E"/>
    <w:rsid w:val="00DC1D8F"/>
    <w:rsid w:val="00DC2669"/>
    <w:rsid w:val="00DC7DA2"/>
    <w:rsid w:val="00DD29DA"/>
    <w:rsid w:val="00DD2B26"/>
    <w:rsid w:val="00DD2D9A"/>
    <w:rsid w:val="00DD451A"/>
    <w:rsid w:val="00DD6CCD"/>
    <w:rsid w:val="00DE070B"/>
    <w:rsid w:val="00DF6EAB"/>
    <w:rsid w:val="00E015D3"/>
    <w:rsid w:val="00E01C50"/>
    <w:rsid w:val="00E02B4D"/>
    <w:rsid w:val="00E07340"/>
    <w:rsid w:val="00E11BB7"/>
    <w:rsid w:val="00E1370F"/>
    <w:rsid w:val="00E1478E"/>
    <w:rsid w:val="00E17268"/>
    <w:rsid w:val="00E178BD"/>
    <w:rsid w:val="00E240C3"/>
    <w:rsid w:val="00E243EC"/>
    <w:rsid w:val="00E27E02"/>
    <w:rsid w:val="00E30ADC"/>
    <w:rsid w:val="00E35948"/>
    <w:rsid w:val="00E360CD"/>
    <w:rsid w:val="00E3715C"/>
    <w:rsid w:val="00E37CEC"/>
    <w:rsid w:val="00E42CC7"/>
    <w:rsid w:val="00E46E46"/>
    <w:rsid w:val="00E53444"/>
    <w:rsid w:val="00E57B77"/>
    <w:rsid w:val="00E630B3"/>
    <w:rsid w:val="00E64A47"/>
    <w:rsid w:val="00E652AC"/>
    <w:rsid w:val="00E74675"/>
    <w:rsid w:val="00E81510"/>
    <w:rsid w:val="00E82BB4"/>
    <w:rsid w:val="00E90EB6"/>
    <w:rsid w:val="00E97514"/>
    <w:rsid w:val="00EA10B1"/>
    <w:rsid w:val="00EA2AAB"/>
    <w:rsid w:val="00EA3793"/>
    <w:rsid w:val="00EA7CF8"/>
    <w:rsid w:val="00EB05EF"/>
    <w:rsid w:val="00EB17B6"/>
    <w:rsid w:val="00EB677A"/>
    <w:rsid w:val="00EC4743"/>
    <w:rsid w:val="00EC502C"/>
    <w:rsid w:val="00EC7784"/>
    <w:rsid w:val="00ED1005"/>
    <w:rsid w:val="00ED4AC4"/>
    <w:rsid w:val="00EE1EA7"/>
    <w:rsid w:val="00EE2131"/>
    <w:rsid w:val="00EE3B3D"/>
    <w:rsid w:val="00EF0CB8"/>
    <w:rsid w:val="00EF281C"/>
    <w:rsid w:val="00EF3A7D"/>
    <w:rsid w:val="00EF45BE"/>
    <w:rsid w:val="00EF4BB8"/>
    <w:rsid w:val="00EF72B7"/>
    <w:rsid w:val="00F02F17"/>
    <w:rsid w:val="00F06118"/>
    <w:rsid w:val="00F11362"/>
    <w:rsid w:val="00F16BB3"/>
    <w:rsid w:val="00F17006"/>
    <w:rsid w:val="00F20045"/>
    <w:rsid w:val="00F23D80"/>
    <w:rsid w:val="00F26E9D"/>
    <w:rsid w:val="00F27D7E"/>
    <w:rsid w:val="00F33813"/>
    <w:rsid w:val="00F34FFD"/>
    <w:rsid w:val="00F35895"/>
    <w:rsid w:val="00F43EB1"/>
    <w:rsid w:val="00F44AA2"/>
    <w:rsid w:val="00F459BC"/>
    <w:rsid w:val="00F5031B"/>
    <w:rsid w:val="00F568C0"/>
    <w:rsid w:val="00F575C3"/>
    <w:rsid w:val="00F61210"/>
    <w:rsid w:val="00F616A4"/>
    <w:rsid w:val="00F62B3A"/>
    <w:rsid w:val="00F63761"/>
    <w:rsid w:val="00F647A4"/>
    <w:rsid w:val="00F66AA5"/>
    <w:rsid w:val="00F66DB6"/>
    <w:rsid w:val="00F6786B"/>
    <w:rsid w:val="00F72669"/>
    <w:rsid w:val="00F75EEE"/>
    <w:rsid w:val="00F76AA7"/>
    <w:rsid w:val="00F824EF"/>
    <w:rsid w:val="00F83C48"/>
    <w:rsid w:val="00F841F0"/>
    <w:rsid w:val="00F84D62"/>
    <w:rsid w:val="00F861DB"/>
    <w:rsid w:val="00F87A00"/>
    <w:rsid w:val="00F90076"/>
    <w:rsid w:val="00F90164"/>
    <w:rsid w:val="00F94F05"/>
    <w:rsid w:val="00F97705"/>
    <w:rsid w:val="00FA1821"/>
    <w:rsid w:val="00FA29D3"/>
    <w:rsid w:val="00FA4890"/>
    <w:rsid w:val="00FA6D32"/>
    <w:rsid w:val="00FA7C95"/>
    <w:rsid w:val="00FB685E"/>
    <w:rsid w:val="00FB6F52"/>
    <w:rsid w:val="00FC5438"/>
    <w:rsid w:val="00FC793A"/>
    <w:rsid w:val="00FD0A54"/>
    <w:rsid w:val="00FD18D0"/>
    <w:rsid w:val="00FD3942"/>
    <w:rsid w:val="00FE1A60"/>
    <w:rsid w:val="00FE3076"/>
    <w:rsid w:val="00FE30C8"/>
    <w:rsid w:val="00FE4ABA"/>
    <w:rsid w:val="00FE5659"/>
    <w:rsid w:val="00FE71A2"/>
    <w:rsid w:val="00FE7D24"/>
    <w:rsid w:val="00FF1779"/>
    <w:rsid w:val="00FF29D2"/>
    <w:rsid w:val="00FF38BF"/>
    <w:rsid w:val="00FF421A"/>
    <w:rsid w:val="00FF587C"/>
    <w:rsid w:val="00FF5F5E"/>
    <w:rsid w:val="00FF5FFA"/>
    <w:rsid w:val="00FF6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E60985"/>
  <w15:chartTrackingRefBased/>
  <w15:docId w15:val="{9CACC5EC-2EAA-4EC3-A4C5-EC83B2EC4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eiryo UI" w:eastAsia="Meiryo UI" w:hAnsi="Meiryo U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6CC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17B5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17B59"/>
  </w:style>
  <w:style w:type="paragraph" w:styleId="a5">
    <w:name w:val="footer"/>
    <w:basedOn w:val="a"/>
    <w:link w:val="a6"/>
    <w:uiPriority w:val="99"/>
    <w:unhideWhenUsed/>
    <w:rsid w:val="00617B5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17B59"/>
  </w:style>
  <w:style w:type="character" w:styleId="a7">
    <w:name w:val="line number"/>
    <w:basedOn w:val="a0"/>
    <w:uiPriority w:val="99"/>
    <w:semiHidden/>
    <w:unhideWhenUsed/>
    <w:rsid w:val="002B2210"/>
    <w:rPr>
      <w:rFonts w:eastAsia="Times New Roman"/>
      <w:sz w:val="24"/>
    </w:rPr>
  </w:style>
  <w:style w:type="paragraph" w:styleId="a8">
    <w:name w:val="caption"/>
    <w:basedOn w:val="a"/>
    <w:next w:val="a"/>
    <w:uiPriority w:val="35"/>
    <w:unhideWhenUsed/>
    <w:qFormat/>
    <w:rsid w:val="00CA48E1"/>
    <w:rPr>
      <w:b/>
      <w:bCs/>
    </w:rPr>
  </w:style>
  <w:style w:type="table" w:styleId="a9">
    <w:name w:val="Table Grid"/>
    <w:basedOn w:val="a1"/>
    <w:uiPriority w:val="39"/>
    <w:rsid w:val="00BF70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3964EE"/>
    <w:pPr>
      <w:ind w:left="840"/>
    </w:pPr>
  </w:style>
  <w:style w:type="numbering" w:customStyle="1" w:styleId="1">
    <w:name w:val="スタイル1"/>
    <w:uiPriority w:val="99"/>
    <w:rsid w:val="008221A8"/>
    <w:pPr>
      <w:numPr>
        <w:numId w:val="4"/>
      </w:numPr>
    </w:pPr>
  </w:style>
  <w:style w:type="paragraph" w:styleId="ab">
    <w:name w:val="Balloon Text"/>
    <w:basedOn w:val="a"/>
    <w:link w:val="ac"/>
    <w:uiPriority w:val="99"/>
    <w:semiHidden/>
    <w:unhideWhenUsed/>
    <w:rsid w:val="00A72E94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A72E94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A72E94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A72E94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A72E9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A72E94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A72E94"/>
    <w:rPr>
      <w:b/>
      <w:bCs/>
    </w:rPr>
  </w:style>
  <w:style w:type="paragraph" w:styleId="af2">
    <w:name w:val="Revision"/>
    <w:hidden/>
    <w:uiPriority w:val="99"/>
    <w:semiHidden/>
    <w:rsid w:val="00966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7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7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2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0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9825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62052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95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29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063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5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50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3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05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03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4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7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3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0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6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4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2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3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9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30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9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70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0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0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3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38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7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C1D55-DBA3-4069-9880-A3D16A6C6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9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egawa Takaaki</dc:creator>
  <cp:keywords/>
  <dc:description/>
  <cp:lastModifiedBy>村木　麻衣子</cp:lastModifiedBy>
  <cp:revision>2</cp:revision>
  <dcterms:created xsi:type="dcterms:W3CDTF">2021-06-23T01:49:00Z</dcterms:created>
  <dcterms:modified xsi:type="dcterms:W3CDTF">2021-06-23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c60caf7-ba88-3512-b888-9862a4e6ded7</vt:lpwstr>
  </property>
  <property fmtid="{D5CDD505-2E9C-101B-9397-08002B2CF9AE}" pid="4" name="Mendeley Citation Style_1">
    <vt:lpwstr>http://www.zotero.org/styles/environmental-pollution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environmental-pollution</vt:lpwstr>
  </property>
  <property fmtid="{D5CDD505-2E9C-101B-9397-08002B2CF9AE}" pid="16" name="Mendeley Recent Style Name 5_1">
    <vt:lpwstr>Environmental Pollution</vt:lpwstr>
  </property>
  <property fmtid="{D5CDD505-2E9C-101B-9397-08002B2CF9AE}" pid="17" name="Mendeley Recent Style Id 6_1">
    <vt:lpwstr>http://www.zotero.org/styles/harvard1</vt:lpwstr>
  </property>
  <property fmtid="{D5CDD505-2E9C-101B-9397-08002B2CF9AE}" pid="18" name="Mendeley Recent Style Name 6_1">
    <vt:lpwstr>Harvard reference format 1 (deprecated)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